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F95EA" w14:textId="4226215A" w:rsidR="00FE5C22" w:rsidRPr="0078772D" w:rsidRDefault="00971EDC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8772D">
        <w:rPr>
          <w:rFonts w:ascii="Times New Roman" w:hAnsi="Times New Roman" w:cs="Times New Roman"/>
          <w:b/>
          <w:sz w:val="28"/>
          <w:szCs w:val="28"/>
        </w:rPr>
        <w:t>Проектн</w:t>
      </w:r>
      <w:r w:rsidR="00834E3D" w:rsidRPr="0078772D">
        <w:rPr>
          <w:rFonts w:ascii="Times New Roman" w:hAnsi="Times New Roman" w:cs="Times New Roman"/>
          <w:b/>
          <w:sz w:val="28"/>
          <w:szCs w:val="28"/>
        </w:rPr>
        <w:t>ое предложение</w:t>
      </w:r>
    </w:p>
    <w:p w14:paraId="6CC6E6C1" w14:textId="77777777" w:rsidR="00A47807" w:rsidRPr="0078772D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713"/>
        <w:gridCol w:w="5626"/>
      </w:tblGrid>
      <w:tr w:rsidR="00A47807" w:rsidRPr="0078772D" w14:paraId="06A0CA58" w14:textId="77777777" w:rsidTr="003460AD">
        <w:tc>
          <w:tcPr>
            <w:tcW w:w="3794" w:type="dxa"/>
          </w:tcPr>
          <w:p w14:paraId="258F7586" w14:textId="77777777" w:rsidR="00A47807" w:rsidRPr="00FC17AE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771" w:type="dxa"/>
          </w:tcPr>
          <w:p w14:paraId="0B9C4F74" w14:textId="56FA2A4C" w:rsidR="00A47807" w:rsidRPr="00FC17AE" w:rsidRDefault="00D8534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="00ED0749" w:rsidRPr="00FC17AE">
              <w:rPr>
                <w:rFonts w:ascii="Times New Roman" w:hAnsi="Times New Roman" w:cs="Times New Roman"/>
                <w:color w:val="000000" w:themeColor="text1"/>
              </w:rPr>
              <w:t>сследовательский</w:t>
            </w:r>
          </w:p>
        </w:tc>
      </w:tr>
      <w:tr w:rsidR="00A47807" w:rsidRPr="0078772D" w14:paraId="2221CB5A" w14:textId="77777777" w:rsidTr="003460AD">
        <w:tc>
          <w:tcPr>
            <w:tcW w:w="3794" w:type="dxa"/>
          </w:tcPr>
          <w:p w14:paraId="617F4418" w14:textId="77777777" w:rsidR="00A47807" w:rsidRPr="00FC17AE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771" w:type="dxa"/>
          </w:tcPr>
          <w:p w14:paraId="6A643A69" w14:textId="1EAD46AD" w:rsidR="00A47807" w:rsidRPr="00FC17AE" w:rsidRDefault="007111FA" w:rsidP="00E950A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Роль городов в социально-экономической трансформации Республики Корея и Корейской Народно-Демократической Республик</w:t>
            </w:r>
            <w:r w:rsidR="00854678"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950A8">
              <w:rPr>
                <w:rFonts w:ascii="Times New Roman" w:hAnsi="Times New Roman" w:cs="Times New Roman"/>
                <w:color w:val="000000" w:themeColor="text1"/>
              </w:rPr>
              <w:t>(c 1953 по н.в.)</w:t>
            </w:r>
          </w:p>
        </w:tc>
      </w:tr>
      <w:tr w:rsidR="00023E4E" w:rsidRPr="0078772D" w14:paraId="257A433B" w14:textId="77777777" w:rsidTr="003460AD">
        <w:tc>
          <w:tcPr>
            <w:tcW w:w="3794" w:type="dxa"/>
          </w:tcPr>
          <w:p w14:paraId="0583032E" w14:textId="77777777" w:rsidR="00023E4E" w:rsidRPr="00FC17AE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771" w:type="dxa"/>
          </w:tcPr>
          <w:p w14:paraId="0E1DBA21" w14:textId="41461325" w:rsidR="00023E4E" w:rsidRPr="00FC17AE" w:rsidRDefault="00ED0749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Школа востоковедения</w:t>
            </w:r>
          </w:p>
        </w:tc>
      </w:tr>
      <w:tr w:rsidR="000A439E" w:rsidRPr="0078772D" w14:paraId="5DC778C2" w14:textId="77777777" w:rsidTr="003460AD">
        <w:tc>
          <w:tcPr>
            <w:tcW w:w="3794" w:type="dxa"/>
          </w:tcPr>
          <w:p w14:paraId="5E71ED99" w14:textId="77777777" w:rsidR="000A439E" w:rsidRPr="00FC17AE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771" w:type="dxa"/>
          </w:tcPr>
          <w:p w14:paraId="53B4E524" w14:textId="1A366103" w:rsidR="000A439E" w:rsidRPr="00FC17AE" w:rsidRDefault="007111FA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Эм Павел Павлович</w:t>
            </w:r>
          </w:p>
        </w:tc>
      </w:tr>
      <w:tr w:rsidR="00834A71" w:rsidRPr="0078772D" w14:paraId="48274A40" w14:textId="77777777" w:rsidTr="003460AD">
        <w:tc>
          <w:tcPr>
            <w:tcW w:w="3794" w:type="dxa"/>
          </w:tcPr>
          <w:p w14:paraId="28B5DBAB" w14:textId="6FABCB73" w:rsidR="00834A71" w:rsidRPr="00FC17AE" w:rsidRDefault="00834A71" w:rsidP="009E2FA7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>Цель проекта</w:t>
            </w:r>
            <w:r w:rsidRPr="00FC17AE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5771" w:type="dxa"/>
          </w:tcPr>
          <w:p w14:paraId="63B8EB49" w14:textId="7D651637" w:rsidR="00834A71" w:rsidRPr="00E950A8" w:rsidRDefault="00854678" w:rsidP="00277D4D">
            <w:pPr>
              <w:keepNext/>
              <w:keepLines/>
              <w:shd w:val="clear" w:color="auto" w:fill="FFFFFF"/>
              <w:spacing w:before="200"/>
              <w:outlineLvl w:val="3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Определить</w:t>
            </w:r>
            <w:r w:rsidR="00FC17AE">
              <w:rPr>
                <w:rFonts w:ascii="Times New Roman" w:hAnsi="Times New Roman" w:cs="Times New Roman"/>
              </w:rPr>
              <w:t xml:space="preserve"> основные тенденции социально-экономического развития городов Республики Корея и Корейской Народно-Демократической Республики </w:t>
            </w:r>
            <w:r w:rsidR="00E950A8">
              <w:rPr>
                <w:rFonts w:ascii="Times New Roman" w:hAnsi="Times New Roman" w:cs="Times New Roman"/>
                <w:color w:val="000000" w:themeColor="text1"/>
              </w:rPr>
              <w:t>c 1953 по н.в.</w:t>
            </w:r>
          </w:p>
        </w:tc>
      </w:tr>
      <w:tr w:rsidR="00834A71" w:rsidRPr="0078772D" w14:paraId="03E3786D" w14:textId="77777777" w:rsidTr="003460AD">
        <w:tc>
          <w:tcPr>
            <w:tcW w:w="3794" w:type="dxa"/>
          </w:tcPr>
          <w:p w14:paraId="77318017" w14:textId="419C8E4D" w:rsidR="00834A71" w:rsidRPr="00FC17AE" w:rsidRDefault="00D85348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писание проектной работы</w:t>
            </w:r>
            <w:r w:rsidR="001A605D">
              <w:rPr>
                <w:rFonts w:ascii="Times New Roman" w:hAnsi="Times New Roman" w:cs="Times New Roman"/>
              </w:rPr>
              <w:t>.</w:t>
            </w:r>
            <w:r w:rsidR="001A605D" w:rsidRPr="00FC17AE">
              <w:rPr>
                <w:rFonts w:ascii="Times New Roman" w:hAnsi="Times New Roman" w:cs="Times New Roman"/>
              </w:rPr>
              <w:t xml:space="preserve"> Виды деятельности, выполняемые студентами в проекте </w:t>
            </w:r>
            <w:r w:rsidR="001A605D" w:rsidRPr="00E950A8">
              <w:rPr>
                <w:rFonts w:ascii="Times New Roman" w:hAnsi="Times New Roman" w:cs="Times New Roman"/>
              </w:rPr>
              <w:t xml:space="preserve">/ </w:t>
            </w:r>
            <w:r w:rsidR="001A605D" w:rsidRPr="00FC17AE">
              <w:rPr>
                <w:rFonts w:ascii="Times New Roman" w:hAnsi="Times New Roman" w:cs="Times New Roman"/>
              </w:rPr>
              <w:t>отрабатываемые навыки</w:t>
            </w:r>
          </w:p>
        </w:tc>
        <w:tc>
          <w:tcPr>
            <w:tcW w:w="5771" w:type="dxa"/>
          </w:tcPr>
          <w:p w14:paraId="44D6B9C1" w14:textId="3589CF12" w:rsidR="001A605D" w:rsidRPr="003460AD" w:rsidRDefault="003460AD" w:rsidP="001A605D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Название проекта представлено в генерализированной форме. Перед </w:t>
            </w:r>
            <w:r w:rsidR="001A605D">
              <w:rPr>
                <w:rFonts w:ascii="Times New Roman" w:hAnsi="Times New Roman" w:cs="Times New Roman"/>
                <w:color w:val="000000" w:themeColor="text1"/>
              </w:rPr>
              <w:t xml:space="preserve">его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началом каждый участник выберет одно из предлагаемых </w:t>
            </w:r>
            <w:r w:rsidR="001A605D">
              <w:rPr>
                <w:rFonts w:ascii="Times New Roman" w:hAnsi="Times New Roman" w:cs="Times New Roman"/>
                <w:color w:val="000000" w:themeColor="text1"/>
              </w:rPr>
              <w:t xml:space="preserve">руководителем </w:t>
            </w:r>
            <w:r>
              <w:rPr>
                <w:rFonts w:ascii="Times New Roman" w:hAnsi="Times New Roman" w:cs="Times New Roman"/>
                <w:color w:val="000000" w:themeColor="text1"/>
              </w:rPr>
              <w:t>направлений (например, население городов, их застройка, общественный транспорт и др.).</w:t>
            </w:r>
          </w:p>
          <w:p w14:paraId="08E42EF5" w14:textId="77777777" w:rsidR="001A605D" w:rsidRDefault="001A605D" w:rsidP="001A605D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абота участника проекта будет заключаться в:</w:t>
            </w:r>
          </w:p>
          <w:p w14:paraId="34EA2C3F" w14:textId="147671F7" w:rsidR="001A605D" w:rsidRDefault="001A605D" w:rsidP="001A605D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поиске, сведении и</w:t>
            </w:r>
            <w:r w:rsidRPr="00FC17A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ервичном анализе</w:t>
            </w:r>
            <w:r w:rsidRPr="00FC17A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данных, размещенных в электронных </w:t>
            </w:r>
            <w:r w:rsidR="007F6A61">
              <w:rPr>
                <w:rFonts w:ascii="Times New Roman" w:hAnsi="Times New Roman" w:cs="Times New Roman"/>
              </w:rPr>
              <w:t>базах данных</w:t>
            </w:r>
            <w:r>
              <w:rPr>
                <w:rFonts w:ascii="Times New Roman" w:hAnsi="Times New Roman" w:cs="Times New Roman"/>
              </w:rPr>
              <w:t>, а также статистических изданиях Республики Корея, КНДР и международных организаций (все сборники доступны для загрузки в интернете);</w:t>
            </w:r>
          </w:p>
          <w:p w14:paraId="02D9C0E1" w14:textId="068F99F1" w:rsidR="00834A71" w:rsidRDefault="00934413" w:rsidP="001A605D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подборке</w:t>
            </w:r>
            <w:r w:rsidR="001A605D">
              <w:rPr>
                <w:rFonts w:ascii="Times New Roman" w:hAnsi="Times New Roman" w:cs="Times New Roman"/>
              </w:rPr>
              <w:t xml:space="preserve"> работ по аналогичным темам в российских, корейских и международных базах данных научных публикаций, их анализ</w:t>
            </w:r>
            <w:r>
              <w:rPr>
                <w:rFonts w:ascii="Times New Roman" w:hAnsi="Times New Roman" w:cs="Times New Roman"/>
              </w:rPr>
              <w:t>е и кратком изложении</w:t>
            </w:r>
            <w:r w:rsidR="001A605D">
              <w:rPr>
                <w:rFonts w:ascii="Times New Roman" w:hAnsi="Times New Roman" w:cs="Times New Roman"/>
              </w:rPr>
              <w:t>.</w:t>
            </w:r>
          </w:p>
          <w:p w14:paraId="410BFC86" w14:textId="6F68C5E9" w:rsidR="001A605D" w:rsidRPr="003460AD" w:rsidRDefault="001A605D" w:rsidP="003E3FAC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уководитель обучит участников навыкам, необходимым для их работы в данном проекте.</w:t>
            </w:r>
          </w:p>
        </w:tc>
      </w:tr>
      <w:tr w:rsidR="00834A71" w:rsidRPr="0078772D" w14:paraId="0D6CEAC8" w14:textId="77777777" w:rsidTr="003460AD">
        <w:tc>
          <w:tcPr>
            <w:tcW w:w="3794" w:type="dxa"/>
          </w:tcPr>
          <w:p w14:paraId="24DF49F3" w14:textId="6165F75E" w:rsidR="00834A71" w:rsidRPr="00FC17AE" w:rsidRDefault="00834A71" w:rsidP="00F17150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 xml:space="preserve">Проектное задание </w:t>
            </w:r>
          </w:p>
        </w:tc>
        <w:tc>
          <w:tcPr>
            <w:tcW w:w="5771" w:type="dxa"/>
          </w:tcPr>
          <w:p w14:paraId="2524BCD5" w14:textId="1A8452D7" w:rsidR="00834A71" w:rsidRPr="00FC17AE" w:rsidRDefault="00834A71" w:rsidP="007F6A61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iCs/>
              </w:rPr>
              <w:t xml:space="preserve">Каждый студент один раз в неделю работает </w:t>
            </w:r>
            <w:r w:rsidR="003E3FAC">
              <w:rPr>
                <w:rFonts w:ascii="Times New Roman" w:hAnsi="Times New Roman" w:cs="Times New Roman"/>
                <w:iCs/>
              </w:rPr>
              <w:t xml:space="preserve">удаленно, выполняя поставленные на месяц задания. </w:t>
            </w:r>
            <w:r w:rsidR="003E3FAC" w:rsidRPr="00FC17AE">
              <w:rPr>
                <w:rFonts w:ascii="Times New Roman" w:hAnsi="Times New Roman" w:cs="Times New Roman"/>
                <w:color w:val="000000" w:themeColor="text1"/>
              </w:rPr>
              <w:t xml:space="preserve">Раз в две </w:t>
            </w:r>
            <w:r w:rsidR="00854678">
              <w:rPr>
                <w:rFonts w:ascii="Times New Roman" w:hAnsi="Times New Roman" w:cs="Times New Roman"/>
                <w:color w:val="000000" w:themeColor="text1"/>
              </w:rPr>
              <w:t xml:space="preserve">недели </w:t>
            </w:r>
            <w:r w:rsidR="007F6A61">
              <w:rPr>
                <w:rFonts w:ascii="Times New Roman" w:hAnsi="Times New Roman" w:cs="Times New Roman"/>
                <w:color w:val="000000" w:themeColor="text1"/>
              </w:rPr>
              <w:t xml:space="preserve">участники созваниваются с руководителем проекта </w:t>
            </w:r>
            <w:r w:rsidR="003E3FAC" w:rsidRPr="00FC17AE">
              <w:rPr>
                <w:rFonts w:ascii="Times New Roman" w:hAnsi="Times New Roman" w:cs="Times New Roman"/>
                <w:color w:val="000000" w:themeColor="text1"/>
              </w:rPr>
              <w:t xml:space="preserve">по скайпу </w:t>
            </w:r>
            <w:r w:rsidR="00100EB7">
              <w:rPr>
                <w:rFonts w:ascii="Times New Roman" w:hAnsi="Times New Roman" w:cs="Times New Roman"/>
                <w:color w:val="000000" w:themeColor="text1"/>
              </w:rPr>
              <w:t xml:space="preserve">для обсуждения </w:t>
            </w:r>
            <w:r w:rsidR="00854678">
              <w:rPr>
                <w:rFonts w:ascii="Times New Roman" w:hAnsi="Times New Roman" w:cs="Times New Roman"/>
                <w:color w:val="000000" w:themeColor="text1"/>
              </w:rPr>
              <w:t>вопросов и результатов проведенного исследования</w:t>
            </w:r>
          </w:p>
        </w:tc>
      </w:tr>
      <w:tr w:rsidR="00F64FDB" w:rsidRPr="0078772D" w14:paraId="6FFFDE84" w14:textId="77777777" w:rsidTr="003460AD">
        <w:tc>
          <w:tcPr>
            <w:tcW w:w="3794" w:type="dxa"/>
          </w:tcPr>
          <w:p w14:paraId="78F1DCF1" w14:textId="72BF9285" w:rsidR="00F64FDB" w:rsidRPr="00FC17AE" w:rsidRDefault="00F64FDB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771" w:type="dxa"/>
          </w:tcPr>
          <w:p w14:paraId="71B60C39" w14:textId="21D43D40" w:rsidR="00F64FDB" w:rsidRPr="00FC17AE" w:rsidRDefault="00F64FDB" w:rsidP="00E950A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="007F6A61" w:rsidRPr="0078772D" w14:paraId="5160385F" w14:textId="77777777" w:rsidTr="003460AD">
        <w:tc>
          <w:tcPr>
            <w:tcW w:w="3794" w:type="dxa"/>
          </w:tcPr>
          <w:p w14:paraId="17196BBE" w14:textId="4AF3B831" w:rsidR="007F6A61" w:rsidRDefault="007F6A61" w:rsidP="00100EB7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Критерии отбора студентов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C17AE">
              <w:rPr>
                <w:rFonts w:ascii="Times New Roman" w:hAnsi="Times New Roman" w:cs="Times New Roman"/>
              </w:rPr>
              <w:t>Требование к студентам</w:t>
            </w:r>
          </w:p>
        </w:tc>
        <w:tc>
          <w:tcPr>
            <w:tcW w:w="5771" w:type="dxa"/>
          </w:tcPr>
          <w:p w14:paraId="02EE0539" w14:textId="77777777" w:rsidR="007F6A61" w:rsidRPr="00E950A8" w:rsidRDefault="007F6A61" w:rsidP="007F6A6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1. 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Знание английского языка на уровне 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Intermediate</w:t>
            </w:r>
            <w:r w:rsidRPr="00E950A8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004B11E2" w14:textId="77777777" w:rsidR="007F6A61" w:rsidRPr="00934413" w:rsidRDefault="007F6A61" w:rsidP="007F6A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950A8">
              <w:rPr>
                <w:rFonts w:ascii="Times New Roman" w:hAnsi="Times New Roman" w:cs="Times New Roman"/>
                <w:color w:val="000000" w:themeColor="text1"/>
              </w:rPr>
              <w:t xml:space="preserve">2. </w:t>
            </w:r>
            <w:r w:rsidRPr="00934413">
              <w:rPr>
                <w:rFonts w:ascii="Times New Roman" w:hAnsi="Times New Roman" w:cs="Times New Roman"/>
                <w:color w:val="000000" w:themeColor="text1"/>
              </w:rPr>
              <w:t>Знание корейского языка на базовом уровне (возможны исключения);</w:t>
            </w:r>
          </w:p>
          <w:p w14:paraId="5AF9CB17" w14:textId="77777777" w:rsidR="007F6A61" w:rsidRPr="00934413" w:rsidRDefault="007F6A61" w:rsidP="007F6A6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В</w:t>
            </w:r>
            <w:r w:rsidRPr="00934413">
              <w:rPr>
                <w:rFonts w:ascii="Times New Roman" w:hAnsi="Times New Roman" w:cs="Times New Roman"/>
                <w:color w:val="000000" w:themeColor="text1"/>
              </w:rPr>
              <w:t>ладение программой Microsoft Excel.</w:t>
            </w:r>
          </w:p>
          <w:p w14:paraId="45470A3A" w14:textId="3BF126D7" w:rsidR="007F6A61" w:rsidRPr="00FC17AE" w:rsidRDefault="007F6A61" w:rsidP="005E13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34413">
              <w:rPr>
                <w:rFonts w:ascii="Times New Roman" w:hAnsi="Times New Roman" w:cs="Times New Roman"/>
                <w:color w:val="000000" w:themeColor="text1"/>
              </w:rPr>
              <w:t>Приоритет в выборе имеют студенты корейского направления</w:t>
            </w:r>
          </w:p>
        </w:tc>
      </w:tr>
      <w:tr w:rsidR="007F6A61" w:rsidRPr="0078772D" w14:paraId="03FD99AE" w14:textId="77777777" w:rsidTr="003460AD">
        <w:tc>
          <w:tcPr>
            <w:tcW w:w="3794" w:type="dxa"/>
          </w:tcPr>
          <w:p w14:paraId="2677C55D" w14:textId="6C89660C" w:rsidR="007F6A61" w:rsidRPr="00FC17AE" w:rsidRDefault="007F6A61" w:rsidP="00100E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роки</w:t>
            </w:r>
            <w:r w:rsidRPr="00FC17AE">
              <w:rPr>
                <w:rFonts w:ascii="Times New Roman" w:hAnsi="Times New Roman" w:cs="Times New Roman"/>
              </w:rPr>
              <w:t xml:space="preserve"> реализации проекта </w:t>
            </w:r>
          </w:p>
        </w:tc>
        <w:tc>
          <w:tcPr>
            <w:tcW w:w="5771" w:type="dxa"/>
          </w:tcPr>
          <w:p w14:paraId="5BDB37EE" w14:textId="07133217" w:rsidR="007F6A61" w:rsidRPr="00FC17AE" w:rsidRDefault="00242623" w:rsidP="005E13D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B16B19">
              <w:rPr>
                <w:rFonts w:ascii="Times New Roman" w:hAnsi="Times New Roman" w:cs="Times New Roman"/>
                <w:color w:val="000000" w:themeColor="text1"/>
              </w:rPr>
              <w:t>1</w:t>
            </w:r>
            <w:bookmarkStart w:id="0" w:name="_GoBack"/>
            <w:bookmarkEnd w:id="0"/>
            <w:r w:rsidR="007F6A61" w:rsidRPr="00FC17AE">
              <w:rPr>
                <w:rFonts w:ascii="Times New Roman" w:hAnsi="Times New Roman" w:cs="Times New Roman"/>
                <w:color w:val="000000" w:themeColor="text1"/>
              </w:rPr>
              <w:t xml:space="preserve">.09.2019 – </w:t>
            </w:r>
            <w:r w:rsidR="009D18ED">
              <w:rPr>
                <w:rFonts w:ascii="Times New Roman" w:hAnsi="Times New Roman" w:cs="Times New Roman"/>
                <w:color w:val="000000" w:themeColor="text1"/>
              </w:rPr>
              <w:t>01</w:t>
            </w:r>
            <w:r w:rsidR="007F6A61" w:rsidRPr="00FC17AE">
              <w:rPr>
                <w:rFonts w:ascii="Times New Roman" w:hAnsi="Times New Roman" w:cs="Times New Roman"/>
                <w:color w:val="000000" w:themeColor="text1"/>
              </w:rPr>
              <w:t>.06.2020</w:t>
            </w:r>
          </w:p>
        </w:tc>
      </w:tr>
      <w:tr w:rsidR="007F6A61" w:rsidRPr="0078772D" w14:paraId="71E87C93" w14:textId="77777777" w:rsidTr="003460AD">
        <w:tc>
          <w:tcPr>
            <w:tcW w:w="3794" w:type="dxa"/>
          </w:tcPr>
          <w:p w14:paraId="14677A1E" w14:textId="58365C6A" w:rsidR="007F6A61" w:rsidRPr="00FC17AE" w:rsidRDefault="007F6A61" w:rsidP="00F64FDB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>Трудоемкость (часы в неделю)</w:t>
            </w:r>
          </w:p>
        </w:tc>
        <w:tc>
          <w:tcPr>
            <w:tcW w:w="5771" w:type="dxa"/>
          </w:tcPr>
          <w:p w14:paraId="60C49DD9" w14:textId="0C7C12C7" w:rsidR="007F6A61" w:rsidRPr="00E950A8" w:rsidRDefault="00FC1E07">
            <w:pPr>
              <w:rPr>
                <w:rFonts w:ascii="Times New Roman" w:hAnsi="Times New Roman" w:cs="Times New Roman"/>
              </w:rPr>
            </w:pPr>
            <w:r w:rsidRPr="00E950A8">
              <w:rPr>
                <w:rFonts w:ascii="Times New Roman" w:hAnsi="Times New Roman" w:cs="Times New Roman"/>
              </w:rPr>
              <w:t>5</w:t>
            </w:r>
          </w:p>
        </w:tc>
      </w:tr>
      <w:tr w:rsidR="007F6A61" w:rsidRPr="0078772D" w14:paraId="46B8FBE9" w14:textId="77777777" w:rsidTr="003460AD">
        <w:tc>
          <w:tcPr>
            <w:tcW w:w="3794" w:type="dxa"/>
          </w:tcPr>
          <w:p w14:paraId="0E858938" w14:textId="49403675" w:rsidR="007F6A61" w:rsidRPr="00FC17AE" w:rsidRDefault="007F6A61" w:rsidP="009E2FA7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771" w:type="dxa"/>
          </w:tcPr>
          <w:p w14:paraId="33EDD960" w14:textId="11D0E5D8" w:rsidR="007F6A61" w:rsidRPr="002E099C" w:rsidRDefault="002E099C">
            <w:pPr>
              <w:rPr>
                <w:rFonts w:ascii="Times New Roman" w:hAnsi="Times New Roman" w:cs="Times New Roman"/>
              </w:rPr>
            </w:pPr>
            <w:r w:rsidRPr="002E099C">
              <w:rPr>
                <w:rFonts w:ascii="Times New Roman" w:hAnsi="Times New Roman" w:cs="Times New Roman"/>
              </w:rPr>
              <w:t>6</w:t>
            </w:r>
          </w:p>
        </w:tc>
      </w:tr>
      <w:tr w:rsidR="007F6A61" w:rsidRPr="0078772D" w14:paraId="61DD76B7" w14:textId="77777777" w:rsidTr="003460AD">
        <w:tc>
          <w:tcPr>
            <w:tcW w:w="3794" w:type="dxa"/>
          </w:tcPr>
          <w:p w14:paraId="0701BF39" w14:textId="08202645" w:rsidR="007F6A61" w:rsidRPr="00FC17AE" w:rsidRDefault="007F6A61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5771" w:type="dxa"/>
          </w:tcPr>
          <w:p w14:paraId="69119066" w14:textId="63D95FC7" w:rsidR="007F6A61" w:rsidRPr="00FC17AE" w:rsidRDefault="007F6A61" w:rsidP="003E3FA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Удаленный</w:t>
            </w:r>
          </w:p>
        </w:tc>
      </w:tr>
      <w:tr w:rsidR="007F6A61" w:rsidRPr="0078772D" w14:paraId="61D83F2F" w14:textId="77777777" w:rsidTr="003460AD">
        <w:tc>
          <w:tcPr>
            <w:tcW w:w="3794" w:type="dxa"/>
          </w:tcPr>
          <w:p w14:paraId="4479A875" w14:textId="3FFCE942" w:rsidR="007F6A61" w:rsidRPr="00FC17AE" w:rsidRDefault="007F6A61" w:rsidP="009E2FA7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5771" w:type="dxa"/>
          </w:tcPr>
          <w:p w14:paraId="7E45CA48" w14:textId="5074E394" w:rsidR="007F6A61" w:rsidRDefault="007F6A61" w:rsidP="00CF65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 xml:space="preserve">Участники не только подготовят необходимую базу данных по своим темам, сделают обзор литературы </w:t>
            </w:r>
            <w:r>
              <w:rPr>
                <w:rFonts w:ascii="Times New Roman" w:hAnsi="Times New Roman" w:cs="Times New Roman"/>
                <w:iCs/>
                <w:color w:val="000000" w:themeColor="text1"/>
              </w:rPr>
              <w:lastRenderedPageBreak/>
              <w:t>по ним, но и, выполнив анализ данных, получат опыт исследовательской работы. Результаты их работы по проекту могут быть использованы для написания курсовых работ и</w:t>
            </w:r>
            <w:r>
              <w:rPr>
                <w:rFonts w:ascii="Times New Roman" w:hAnsi="Times New Roman" w:cs="Times New Roman"/>
              </w:rPr>
              <w:t xml:space="preserve"> небольших статей, а также для подготовки докладов, которые могут быть представлены на студенческих конференциях.</w:t>
            </w:r>
          </w:p>
          <w:p w14:paraId="0A405A63" w14:textId="5EDF1BC6" w:rsidR="007F6A61" w:rsidRPr="00FC17AE" w:rsidRDefault="007F6A61" w:rsidP="00934413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>В мае 2020 г. будет организован студенческий круглый стол, на котором участники смогут представить небольшие доклады о проделанной работе и полученных навыках</w:t>
            </w:r>
          </w:p>
        </w:tc>
      </w:tr>
      <w:tr w:rsidR="007F6A61" w:rsidRPr="0078772D" w14:paraId="384D585B" w14:textId="77777777" w:rsidTr="003460AD">
        <w:tc>
          <w:tcPr>
            <w:tcW w:w="3794" w:type="dxa"/>
          </w:tcPr>
          <w:p w14:paraId="7548FE3D" w14:textId="566E2D1B" w:rsidR="007F6A61" w:rsidRPr="00FC17AE" w:rsidRDefault="007F6A61" w:rsidP="00F17150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lastRenderedPageBreak/>
              <w:t xml:space="preserve">Образовательные результаты проекта </w:t>
            </w:r>
          </w:p>
        </w:tc>
        <w:tc>
          <w:tcPr>
            <w:tcW w:w="5771" w:type="dxa"/>
          </w:tcPr>
          <w:p w14:paraId="1C2389E5" w14:textId="4C6309DB" w:rsidR="007F6A61" w:rsidRPr="00FC17AE" w:rsidRDefault="007F6A61" w:rsidP="00FC17A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1. Студенты получат знания о различных базах данных и других источниках информации о социально-экономическом ра</w:t>
            </w:r>
            <w:r>
              <w:rPr>
                <w:rFonts w:ascii="Times New Roman" w:hAnsi="Times New Roman" w:cs="Times New Roman"/>
                <w:color w:val="000000" w:themeColor="text1"/>
              </w:rPr>
              <w:t>звитии Республики Корея и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 Корейской На</w:t>
            </w:r>
            <w:r>
              <w:rPr>
                <w:rFonts w:ascii="Times New Roman" w:hAnsi="Times New Roman" w:cs="Times New Roman"/>
                <w:color w:val="000000" w:themeColor="text1"/>
              </w:rPr>
              <w:t>родно-Демократической Республики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3BD8E41B" w14:textId="1A1C8038" w:rsidR="007F6A61" w:rsidRPr="00FC17AE" w:rsidRDefault="007F6A61" w:rsidP="00FC17A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2. Участники приобретут навыки в сведении больших объемов различных данных, выполнении их первичной обработки, а также поиску причинно-следственные связей между различным</w:t>
            </w:r>
            <w:r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 показателями;</w:t>
            </w:r>
          </w:p>
          <w:p w14:paraId="2908E7F5" w14:textId="091B0901" w:rsidR="007F6A61" w:rsidRPr="00FC17AE" w:rsidRDefault="007F6A61" w:rsidP="00FC17A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3. Студенты научатся использовать российские</w:t>
            </w:r>
            <w:r>
              <w:rPr>
                <w:rFonts w:ascii="Times New Roman" w:hAnsi="Times New Roman" w:cs="Times New Roman"/>
                <w:color w:val="000000" w:themeColor="text1"/>
              </w:rPr>
              <w:t>, корейские</w:t>
            </w: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 и международные базы данных научных публикаций и периодических изданий, делать подборку необходимых материалов, вычленять в них главные идеи и основные выводы;</w:t>
            </w:r>
          </w:p>
          <w:p w14:paraId="0C4E70E2" w14:textId="0E7DEA8E" w:rsidR="007F6A61" w:rsidRPr="00FC17AE" w:rsidRDefault="007F6A61" w:rsidP="00FC17A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4. При желании участники смогут подготовить небольшие работы, которые они смогут представить на студенческих конференциях</w:t>
            </w:r>
          </w:p>
        </w:tc>
      </w:tr>
      <w:tr w:rsidR="007F6A61" w:rsidRPr="0078772D" w14:paraId="3AE0C6F1" w14:textId="77777777" w:rsidTr="003460AD">
        <w:tc>
          <w:tcPr>
            <w:tcW w:w="3794" w:type="dxa"/>
          </w:tcPr>
          <w:p w14:paraId="42D07D64" w14:textId="39EBF1C4" w:rsidR="007F6A61" w:rsidRPr="00FC17AE" w:rsidRDefault="007F6A61" w:rsidP="00F17150">
            <w:pPr>
              <w:rPr>
                <w:rFonts w:ascii="Times New Roman" w:hAnsi="Times New Roman" w:cs="Times New Roman"/>
              </w:rPr>
            </w:pPr>
            <w:r w:rsidRPr="00FC17AE">
              <w:rPr>
                <w:rFonts w:ascii="Times New Roman" w:hAnsi="Times New Roman" w:cs="Times New Roman"/>
              </w:rPr>
              <w:t xml:space="preserve">Критерии оценивания результатов проекта с указанием всех требований и параметров </w:t>
            </w:r>
          </w:p>
        </w:tc>
        <w:tc>
          <w:tcPr>
            <w:tcW w:w="5771" w:type="dxa"/>
          </w:tcPr>
          <w:p w14:paraId="53673ECB" w14:textId="7E7D08C0" w:rsidR="007F6A61" w:rsidRPr="00CF6503" w:rsidRDefault="007F6A61" w:rsidP="00934413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По каждому из 2 представленных выше видов деятельности (сбор и анализ данных, обзор литературы) участникам будут выставлены баллы от 0 до 10 в зависимости от </w:t>
            </w:r>
            <w:r w:rsidR="00854678">
              <w:rPr>
                <w:rFonts w:ascii="Times New Roman" w:hAnsi="Times New Roman" w:cs="Times New Roman"/>
                <w:color w:val="000000" w:themeColor="text1"/>
              </w:rPr>
              <w:t>проделанной работы и ее результатов</w:t>
            </w:r>
            <w:r>
              <w:rPr>
                <w:rFonts w:ascii="Times New Roman" w:hAnsi="Times New Roman" w:cs="Times New Roman"/>
                <w:color w:val="000000" w:themeColor="text1"/>
              </w:rPr>
              <w:t>, где 0 – неудовлетворительные результаты, 10 – полная проработка темы. Итоговая оценка будут вычислена как доля (%) суммы полученных баллов в максимально возможной оценке (20)</w:t>
            </w:r>
            <w:r w:rsidR="00854678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7F6A61" w:rsidRPr="0078772D" w14:paraId="14260A8B" w14:textId="77777777" w:rsidTr="003460AD">
        <w:tc>
          <w:tcPr>
            <w:tcW w:w="3794" w:type="dxa"/>
          </w:tcPr>
          <w:p w14:paraId="7020932B" w14:textId="56DDD067" w:rsidR="007F6A61" w:rsidRPr="00FC17AE" w:rsidRDefault="007F6A6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771" w:type="dxa"/>
          </w:tcPr>
          <w:p w14:paraId="20C16397" w14:textId="0467BA8C" w:rsidR="007F6A61" w:rsidRPr="00FC17AE" w:rsidRDefault="007F6A61" w:rsidP="0078772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- Востоковедение;</w:t>
            </w:r>
          </w:p>
          <w:p w14:paraId="4587974A" w14:textId="4600F256" w:rsidR="007F6A61" w:rsidRPr="00FC17AE" w:rsidRDefault="007F6A61" w:rsidP="0078772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- Высшая школа урбанистики;</w:t>
            </w:r>
          </w:p>
          <w:p w14:paraId="2CBAC50B" w14:textId="5E61BBFE" w:rsidR="007F6A61" w:rsidRPr="00FC17AE" w:rsidRDefault="007F6A61" w:rsidP="003E3FA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Pr="00FC17AE">
              <w:rPr>
                <w:rFonts w:ascii="Times New Roman" w:eastAsia="Times New Roman" w:hAnsi="Times New Roman" w:cs="Times New Roman"/>
                <w:color w:val="000000"/>
                <w:shd w:val="clear" w:color="auto" w:fill="FFFFFF"/>
                <w:lang w:eastAsia="en-US"/>
              </w:rPr>
              <w:t>Программа двух дипломов НИУ ВШЭ и Университета Кёнхи "Экономика и политика в Азии"</w:t>
            </w:r>
          </w:p>
        </w:tc>
      </w:tr>
      <w:tr w:rsidR="007F6A61" w:rsidRPr="0078772D" w14:paraId="4B6A6EBF" w14:textId="77777777" w:rsidTr="003460AD">
        <w:tc>
          <w:tcPr>
            <w:tcW w:w="3794" w:type="dxa"/>
          </w:tcPr>
          <w:p w14:paraId="126F3E48" w14:textId="446143F5" w:rsidR="007F6A61" w:rsidRPr="00FC17AE" w:rsidRDefault="007F6A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771" w:type="dxa"/>
          </w:tcPr>
          <w:p w14:paraId="50B50415" w14:textId="6E0D1608" w:rsidR="007F6A61" w:rsidRPr="00FC17AE" w:rsidRDefault="007F6A61" w:rsidP="00F745E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C17AE">
              <w:rPr>
                <w:rFonts w:ascii="Times New Roman" w:hAnsi="Times New Roman" w:cs="Times New Roman"/>
                <w:color w:val="000000" w:themeColor="text1"/>
              </w:rPr>
              <w:t>Москва</w:t>
            </w:r>
          </w:p>
        </w:tc>
      </w:tr>
    </w:tbl>
    <w:p w14:paraId="65333D33" w14:textId="43EE5758" w:rsidR="004E12FA" w:rsidRPr="0078772D" w:rsidRDefault="004E12FA" w:rsidP="004E12FA">
      <w:pPr>
        <w:rPr>
          <w:rFonts w:ascii="Times New Roman" w:hAnsi="Times New Roman" w:cs="Times New Roman"/>
          <w:lang w:val="en-US"/>
        </w:rPr>
      </w:pPr>
    </w:p>
    <w:sectPr w:rsidR="004E12FA" w:rsidRPr="0078772D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sDA1tjA2NTczNDBU0lEKTi0uzszPAykwqQUAKv0ZziwAAAA="/>
  </w:docVars>
  <w:rsids>
    <w:rsidRoot w:val="00A47807"/>
    <w:rsid w:val="00023E4E"/>
    <w:rsid w:val="00032C8B"/>
    <w:rsid w:val="00054118"/>
    <w:rsid w:val="00097D02"/>
    <w:rsid w:val="000A439E"/>
    <w:rsid w:val="00100EB7"/>
    <w:rsid w:val="001A605D"/>
    <w:rsid w:val="001B0C26"/>
    <w:rsid w:val="001D79C2"/>
    <w:rsid w:val="001E7ED2"/>
    <w:rsid w:val="00202D06"/>
    <w:rsid w:val="00231EA4"/>
    <w:rsid w:val="0024200C"/>
    <w:rsid w:val="00242623"/>
    <w:rsid w:val="00251AD3"/>
    <w:rsid w:val="00277D4D"/>
    <w:rsid w:val="00295F80"/>
    <w:rsid w:val="002D4B0B"/>
    <w:rsid w:val="002E099C"/>
    <w:rsid w:val="003460AD"/>
    <w:rsid w:val="003D53CE"/>
    <w:rsid w:val="003E3254"/>
    <w:rsid w:val="003E3FAC"/>
    <w:rsid w:val="00400C0B"/>
    <w:rsid w:val="004678F7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E5DCE"/>
    <w:rsid w:val="00710E10"/>
    <w:rsid w:val="007111FA"/>
    <w:rsid w:val="00772F69"/>
    <w:rsid w:val="0078772D"/>
    <w:rsid w:val="007B083E"/>
    <w:rsid w:val="007F6A61"/>
    <w:rsid w:val="0082311B"/>
    <w:rsid w:val="00834A71"/>
    <w:rsid w:val="00834E3D"/>
    <w:rsid w:val="00854678"/>
    <w:rsid w:val="008B458B"/>
    <w:rsid w:val="00934413"/>
    <w:rsid w:val="009350EA"/>
    <w:rsid w:val="00963578"/>
    <w:rsid w:val="00971EDC"/>
    <w:rsid w:val="00990D2A"/>
    <w:rsid w:val="0099599D"/>
    <w:rsid w:val="009A3754"/>
    <w:rsid w:val="009C5FE6"/>
    <w:rsid w:val="009D152B"/>
    <w:rsid w:val="009D18ED"/>
    <w:rsid w:val="009E2FA7"/>
    <w:rsid w:val="00A013F2"/>
    <w:rsid w:val="00A47807"/>
    <w:rsid w:val="00A550AE"/>
    <w:rsid w:val="00AD4D49"/>
    <w:rsid w:val="00AD5C4C"/>
    <w:rsid w:val="00B16B19"/>
    <w:rsid w:val="00B4347F"/>
    <w:rsid w:val="00B47552"/>
    <w:rsid w:val="00B959C1"/>
    <w:rsid w:val="00BF63C9"/>
    <w:rsid w:val="00C00803"/>
    <w:rsid w:val="00C86CA2"/>
    <w:rsid w:val="00CC2651"/>
    <w:rsid w:val="00CF6503"/>
    <w:rsid w:val="00D448DA"/>
    <w:rsid w:val="00D66022"/>
    <w:rsid w:val="00D852E6"/>
    <w:rsid w:val="00D85348"/>
    <w:rsid w:val="00E950A8"/>
    <w:rsid w:val="00ED0749"/>
    <w:rsid w:val="00EF51AC"/>
    <w:rsid w:val="00F17150"/>
    <w:rsid w:val="00F17335"/>
    <w:rsid w:val="00F379A0"/>
    <w:rsid w:val="00F50313"/>
    <w:rsid w:val="00F64FDB"/>
    <w:rsid w:val="00F745EA"/>
    <w:rsid w:val="00FC17AE"/>
    <w:rsid w:val="00FC1E07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B3F678C1-0AA5-4D97-ACC5-0B1AA8498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854678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8546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8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7CC165-77A5-49DE-9DC7-A175D2C79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8</TotalTime>
  <Pages>2</Pages>
  <Words>633</Words>
  <Characters>3307</Characters>
  <Application>Microsoft Office Word</Application>
  <DocSecurity>0</DocSecurity>
  <Lines>45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Наталья Ким</cp:lastModifiedBy>
  <cp:revision>4</cp:revision>
  <dcterms:created xsi:type="dcterms:W3CDTF">2019-07-12T08:34:00Z</dcterms:created>
  <dcterms:modified xsi:type="dcterms:W3CDTF">2019-08-21T15:51:00Z</dcterms:modified>
</cp:coreProperties>
</file>